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ྲཱི་མ་ཧཱ་ཀཱ་ལ་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པལ་ནག་པོ་ཆེན་པོའི་སྒྲུབ་ཐབས།</w:t>
      </w:r>
      <w:r>
        <w:t xml:space="preserve"> </w:t>
      </w:r>
      <w:r>
        <w:t xml:space="preserve">རྡོ་རྗེ་ནག་པོ་ཆེན་པོ་ལ་ཕྱག་འཚལ་ལོ།</w:t>
      </w:r>
      <w:r>
        <w:t xml:space="preserve"> </w:t>
      </w:r>
      <w:r>
        <w:t xml:space="preserve">།སྔར་གསུངས་པའི་ཆོ་གས་སྟོང་པ་ཉིད་བསྒོམས་པའི་ངང་ལས།</w:t>
      </w:r>
      <w:r>
        <w:t xml:space="preserve"> </w:t>
      </w:r>
      <w:r>
        <w:t xml:space="preserve">སྣ་ཚོགས་པདྨ་དང་ཉི་མ་ལ་ཧཱུཾ་ཡིག་ནག་པོ་དེ་ཉིད་ལས་ཡོངས་སུ་རྫོགས་པའི་རྗེ་བཙུན་དཔལ་ནག་པོ་ཆེན་པོ་ཞལ་གཅིག་ཕྱག་གཉིས་པ་སྐུ་</w:t>
      </w:r>
      <w:r>
        <w:rPr>
          <w:rStyle w:val="FootnoteReference"/>
        </w:rPr>
        <w:footnoteReference w:id="21"/>
      </w:r>
      <w:r>
        <w:t xml:space="preserve">མདོག་ནག་པོ་སྤྱན་གསུམ་པ་འབར་བ་ཆེན་པོ་ཕྱག་གཡས་པ་གྲི་གུག་གཡོན་གྱིས་ཐོད་པ་འཛིན་པ།</w:t>
      </w:r>
      <w:r>
        <w:t xml:space="preserve"> </w:t>
      </w:r>
      <w:r>
        <w:t xml:space="preserve">མི་མགོའི་རྒྱན་ཅན།</w:t>
      </w:r>
      <w:r>
        <w:t xml:space="preserve"> </w:t>
      </w:r>
      <w:r>
        <w:t xml:space="preserve">སྐྲ་ཁམ་པ་གྱེན་དུ་བརྫེས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ྨྲ་ར་ཁམ་པ་ཅན།</w:t>
      </w:r>
      <w:r>
        <w:t xml:space="preserve"> </w:t>
      </w:r>
      <w:r>
        <w:t xml:space="preserve">མཆེ་བ་གཙིགས་པས་</w:t>
      </w:r>
      <w:r>
        <w:rPr>
          <w:rStyle w:val="FootnoteReference"/>
        </w:rPr>
        <w:footnoteReference w:id="23"/>
      </w:r>
      <w:r>
        <w:t xml:space="preserve">འཇིགས་པར་བྱེད་པ།</w:t>
      </w:r>
      <w:r>
        <w:t xml:space="preserve"> </w:t>
      </w:r>
      <w:r>
        <w:t xml:space="preserve">ཡན་ལག་ཐམས་ཅད་ལ་སྦྲུལ་གྱིས་བརྒྱན་པ་བོང་ཐུང་བ།</w:t>
      </w:r>
      <w:r>
        <w:t xml:space="preserve"> </w:t>
      </w:r>
      <w:r>
        <w:t xml:space="preserve">ཞལ་ནས་ཁྲག་འཛགས་པར་</w:t>
      </w:r>
      <w:r>
        <w:rPr>
          <w:rStyle w:val="FootnoteReference"/>
        </w:rPr>
        <w:footnoteReference w:id="24"/>
      </w:r>
      <w:r>
        <w:t xml:space="preserve">བདག་ཉིད་སྐད་ཅིག་ཏུ་རྫོགས་པར་བྱས་ནས་སྔགས་བཟླས་པར་བྱའོ།</w:t>
      </w:r>
      <w:r>
        <w:t xml:space="preserve"> </w:t>
      </w:r>
      <w:r>
        <w:t xml:space="preserve">།དེ་ལ་སྔགས་ནི་འདི་ལྟ་སྟེ</w:t>
      </w:r>
      <w:r>
        <w:rPr>
          <w:rStyle w:val="FootnoteReference"/>
        </w:rPr>
        <w:footnoteReference w:id="25"/>
      </w:r>
      <w:r>
        <w:t xml:space="preserve">།</w:t>
      </w:r>
      <w:r>
        <w:t xml:space="preserve"> </w:t>
      </w:r>
      <w:r>
        <w:t xml:space="preserve">ཨོཾ་མ་ཧཱ་ཀཱ་ལ་ཧཱུཾ་ཧཱུཾ་ཕཊ་ཕཊ་སྭཱ་ཧཱ།</w:t>
      </w:r>
      <w:r>
        <w:t xml:space="preserve"> </w:t>
      </w:r>
      <w:r>
        <w:t xml:space="preserve">དུག་དང་ཁྲག་དང་</w:t>
      </w:r>
      <w:r>
        <w:rPr>
          <w:rStyle w:val="FootnoteReference"/>
        </w:rPr>
        <w:footnoteReference w:id="26"/>
      </w:r>
      <w:r>
        <w:t xml:space="preserve">སྒོག་པ་ཡུངས་ཀར་རྣམས་ཀྱི་སྤོས་ཕུལ་ནས།</w:t>
      </w:r>
      <w:r>
        <w:t xml:space="preserve"> </w:t>
      </w:r>
      <w:r>
        <w:t xml:space="preserve">ཤ་དང་སྲན་ཆེན་མྱོས་བྱེད་དང་།</w:t>
      </w:r>
      <w:r>
        <w:t xml:space="preserve"> </w:t>
      </w:r>
      <w:r>
        <w:t xml:space="preserve">།མེ་ཏོག་བདུག་སྤོས་བྱུག་པ་དང་།</w:t>
      </w:r>
      <w:r>
        <w:t xml:space="preserve"> </w:t>
      </w:r>
      <w:r>
        <w:t xml:space="preserve">།ཤ་ལྔ་དང་ནི་བདུད་རྩི་ལྔ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ནག་པོ་ཆེན་པོའི་གཏོར་མ་བྱ།</w:t>
      </w:r>
      <w:r>
        <w:t xml:space="preserve"> </w:t>
      </w:r>
      <w:r>
        <w:t xml:space="preserve">།དེ་ཡི་སྔགས་ནི་འདི་ལྟ་སྟེ།</w:t>
      </w:r>
      <w:r>
        <w:t xml:space="preserve"> </w:t>
      </w:r>
      <w:r>
        <w:t xml:space="preserve">།ཨོཾ་མ་ཧཱ་ཀཱ་ལ་ཡ་ཤཱ་</w:t>
      </w:r>
      <w:r>
        <w:rPr>
          <w:rStyle w:val="FootnoteReference"/>
        </w:rPr>
        <w:footnoteReference w:id="28"/>
      </w:r>
      <w:r>
        <w:t xml:space="preserve">ས་ནོ་པ་ཀ་ར་</w:t>
      </w:r>
      <w:r>
        <w:rPr>
          <w:rStyle w:val="FootnoteReference"/>
        </w:rPr>
        <w:footnoteReference w:id="29"/>
      </w:r>
      <w:r>
        <w:t xml:space="preserve">ཡཱ་སརྱ་མུཥྚ་</w:t>
      </w:r>
      <w:r>
        <w:rPr>
          <w:rStyle w:val="FootnoteReference"/>
        </w:rPr>
        <w:footnoteReference w:id="30"/>
      </w:r>
      <w:r>
        <w:t xml:space="preserve">ཤྨ་ཤཱ་ཎ་</w:t>
      </w:r>
      <w:r>
        <w:rPr>
          <w:rStyle w:val="FootnoteReference"/>
        </w:rPr>
        <w:footnoteReference w:id="31"/>
      </w:r>
      <w:r>
        <w:t xml:space="preserve">བཱ་སི་ནཱ་</w:t>
      </w:r>
      <w:r>
        <w:rPr>
          <w:rStyle w:val="FootnoteReference"/>
        </w:rPr>
        <w:footnoteReference w:id="32"/>
      </w:r>
      <w:r>
        <w:t xml:space="preserve">སྐྲི་ཏཱ་ཡ་ཨེ་ཥོ་ཨ་པཥྩི་མ་ཀཱ་ལོ྅་</w:t>
      </w:r>
      <w:r>
        <w:rPr>
          <w:rStyle w:val="FootnoteReference"/>
        </w:rPr>
        <w:footnoteReference w:id="33"/>
      </w:r>
      <w:r>
        <w:t xml:space="preserve">ཡཾ་ཡ་ཏི་ཏཱཾ་པྲ་ཏིཛྙཱ་</w:t>
      </w:r>
      <w:r>
        <w:rPr>
          <w:rStyle w:val="FootnoteReference"/>
        </w:rPr>
        <w:footnoteReference w:id="34"/>
      </w:r>
      <w:r>
        <w:t xml:space="preserve">ཛྙཱ་སྨ་ར་སི་ཏི་དཱ་</w:t>
      </w:r>
      <w:r>
        <w:rPr>
          <w:rStyle w:val="FootnoteReference"/>
        </w:rPr>
        <w:footnoteReference w:id="35"/>
      </w:r>
      <w:r>
        <w:t xml:space="preserve">ཨི་མཾ་རཏྣ་ཏྲ་ཡཱ་</w:t>
      </w:r>
      <w:r>
        <w:rPr>
          <w:rStyle w:val="FootnoteReference"/>
        </w:rPr>
        <w:footnoteReference w:id="36"/>
      </w:r>
      <w:r>
        <w:t xml:space="preserve">ཀ་རི་ཎ་མཱ་མུ་ཀ་ན་དུཥྚཱཾ་</w:t>
      </w:r>
      <w:r>
        <w:rPr>
          <w:rStyle w:val="FootnoteReference"/>
        </w:rPr>
        <w:footnoteReference w:id="37"/>
      </w:r>
      <w:r>
        <w:t xml:space="preserve">ཁ་ཁཱ་ཧི་ཁ་</w:t>
      </w:r>
      <w:r>
        <w:rPr>
          <w:rStyle w:val="FootnoteReference"/>
        </w:rPr>
        <w:footnoteReference w:id="38"/>
      </w:r>
      <w:r>
        <w:t xml:space="preserve">ཁཱ་ཧི།</w:t>
      </w:r>
      <w:r>
        <w:t xml:space="preserve"> </w:t>
      </w:r>
      <w:r>
        <w:t xml:space="preserve">མ་ར་མ་ར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གྲྀཧྞ་གྲྀཧྞ།</w:t>
      </w:r>
      <w:r>
        <w:t xml:space="preserve"> </w:t>
      </w:r>
      <w:r>
        <w:t xml:space="preserve">བནྡྷ་བནྡྷ།</w:t>
      </w:r>
      <w:r>
        <w:t xml:space="preserve"> </w:t>
      </w:r>
      <w:r>
        <w:t xml:space="preserve">ཧ་ན་ཧ་ན།</w:t>
      </w:r>
      <w:r>
        <w:t xml:space="preserve"> </w:t>
      </w:r>
      <w:r>
        <w:t xml:space="preserve">ད་ཧ་ད་ཧ།</w:t>
      </w:r>
      <w:r>
        <w:t xml:space="preserve"> </w:t>
      </w:r>
      <w:r>
        <w:t xml:space="preserve">པ་ཙ་པ་ཙ།</w:t>
      </w:r>
      <w:r>
        <w:t xml:space="preserve"> </w:t>
      </w:r>
      <w:r>
        <w:t xml:space="preserve">དི་ན་མེ་ཀེ་ན།</w:t>
      </w:r>
      <w:r>
        <w:t xml:space="preserve"> </w:t>
      </w:r>
      <w:r>
        <w:t xml:space="preserve">མཱ་ར་</w:t>
      </w:r>
      <w:r>
        <w:rPr>
          <w:rStyle w:val="FootnoteReference"/>
        </w:rPr>
        <w:footnoteReference w:id="40"/>
      </w:r>
      <w:r>
        <w:t xml:space="preserve">ཡ་ཧཱུཾ་ཧཱུཾ་ཕཊ་ཕཊ།</w:t>
      </w:r>
      <w:r>
        <w:t xml:space="preserve"> </w:t>
      </w:r>
      <w:r>
        <w:t xml:space="preserve">སརྦ་ཡཀྵ་རཱ་ཀྵ་ས་བྷཱུ་</w:t>
      </w:r>
      <w:r>
        <w:rPr>
          <w:rStyle w:val="FootnoteReference"/>
        </w:rPr>
        <w:footnoteReference w:id="41"/>
      </w:r>
      <w:r>
        <w:t xml:space="preserve">ཏ་པྲེ་ཏ་པྲི་ཤཱ་ཙ་</w:t>
      </w:r>
      <w:r>
        <w:rPr>
          <w:rStyle w:val="FootnoteReference"/>
        </w:rPr>
        <w:footnoteReference w:id="42"/>
      </w:r>
      <w:r>
        <w:t xml:space="preserve">ན།</w:t>
      </w:r>
      <w:r>
        <w:t xml:space="preserve"> </w:t>
      </w:r>
      <w:r>
        <w:t xml:space="preserve">བ་ལ་</w:t>
      </w:r>
      <w:r>
        <w:rPr>
          <w:rStyle w:val="FootnoteReference"/>
        </w:rPr>
        <w:footnoteReference w:id="43"/>
      </w:r>
      <w:r>
        <w:t xml:space="preserve">གྲྀ་ཧྞ་མཱ་མ་སིདྡྷི་ཀུ་རུ་ཤཱནྟིཾ་ཀུ་རུ་རཀྵ་ཀུ་རུ་ཞེས་བྱ་བ་གཏོར་མའི་སྔགས་སོ།</w:t>
      </w:r>
      <w:r>
        <w:t xml:space="preserve"> </w:t>
      </w:r>
      <w:r>
        <w:t xml:space="preserve">།དེ་ལ་ཉེ་བར་སྤྱོད་པ་འདི་ཡིན་ཏེ།</w:t>
      </w:r>
      <w:r>
        <w:t xml:space="preserve"> </w:t>
      </w:r>
      <w:r>
        <w:t xml:space="preserve">ཀུ་ཤ་ལས་བསྒྲལ་</w:t>
      </w:r>
      <w:r>
        <w:rPr>
          <w:rStyle w:val="FootnoteReference"/>
        </w:rPr>
        <w:footnoteReference w:id="44"/>
      </w:r>
      <w:r>
        <w:t xml:space="preserve">བྱའི་གཟུགས་བརྙན་ལ།</w:t>
      </w:r>
      <w:r>
        <w:t xml:space="preserve"> </w:t>
      </w:r>
      <w:r>
        <w:t xml:space="preserve">ཚ་བ་གསུམ་དང་དུག་དང་སྐེ་ཚེ་མ་</w:t>
      </w:r>
      <w:r>
        <w:rPr>
          <w:rStyle w:val="FootnoteReference"/>
        </w:rPr>
        <w:footnoteReference w:id="45"/>
      </w:r>
      <w:r>
        <w:t xml:space="preserve">རྣམས་ར་ཙི་ཀ་ཆོ་ག་བཞིན་དུ་བསྐུས་</w:t>
      </w:r>
      <w:r>
        <w:rPr>
          <w:rStyle w:val="FootnoteReference"/>
        </w:rPr>
        <w:footnoteReference w:id="46"/>
      </w:r>
      <w:r>
        <w:t xml:space="preserve">ནས་རྩང་གིས་ཁྲག་ཐམ་པར་བཙུགས་ཏེ་གང་གི་མིང་གིས་མེ་ལ་བདུགས་ན་དེ་ནི་སྐད་ཅིག་དེ་ཉིད་ལ་མི་སྣང་བ་དང་ཉམས་པར་འགྱུར་རོ།</w:t>
      </w:r>
      <w:r>
        <w:t xml:space="preserve"> </w:t>
      </w:r>
      <w:r>
        <w:t xml:space="preserve">།དེ་བཞིན།</w:t>
      </w:r>
      <w:r>
        <w:t xml:space="preserve"> </w:t>
      </w:r>
      <w:r>
        <w:t xml:space="preserve">གང་ཞིག་སློབ་དཔོན་ལ་སྡང་དང་།</w:t>
      </w:r>
      <w:r>
        <w:t xml:space="preserve"> </w:t>
      </w:r>
      <w:r>
        <w:t xml:space="preserve">།རྟག་ཏུ་དཀོན་མཆོག་གསུམ་ལ་སྨོད།</w:t>
      </w:r>
      <w:r>
        <w:t xml:space="preserve"> </w:t>
      </w:r>
      <w:r>
        <w:t xml:space="preserve">།སེམས་ཅན་དུ་མ་འཇོམས་བྱེད་པ།</w:t>
      </w:r>
      <w:r>
        <w:t xml:space="preserve"> </w:t>
      </w:r>
      <w:r>
        <w:t xml:space="preserve">།ནག་པོ་ཆེན་པོས་གསོལ་བར་མཛད།</w:t>
      </w:r>
      <w:r>
        <w:t xml:space="preserve"> </w:t>
      </w:r>
      <w:r>
        <w:t xml:space="preserve">།དེ་བཞིན་མགོ་ལ་འདུག་ནས་སུ།</w:t>
      </w:r>
      <w:r>
        <w:t xml:space="preserve"> </w:t>
      </w:r>
      <w:r>
        <w:t xml:space="preserve">།ཏིལ་འབྲུ་ཙམ་དུ་གཏུབ་པར་བྱེད།</w:t>
      </w:r>
      <w:r>
        <w:t xml:space="preserve"> </w:t>
      </w:r>
      <w:r>
        <w:t xml:space="preserve">།ཅེས་བྱ་བ་ལ་སོགས་པ་དཔག་ཏུ་མེད་པ་རྟོགས་པར་</w:t>
      </w:r>
      <w:r>
        <w:rPr>
          <w:rStyle w:val="FootnoteReference"/>
        </w:rPr>
        <w:footnoteReference w:id="47"/>
      </w:r>
      <w:r>
        <w:t xml:space="preserve">བྱའོ།</w:t>
      </w:r>
      <w:r>
        <w:t xml:space="preserve"> </w:t>
      </w:r>
      <w:r>
        <w:t xml:space="preserve">།དཔལ་ནག་པོ་ཆེན་པོའི་སྒྲུབ་</w:t>
      </w:r>
      <w:r>
        <w:rPr>
          <w:rStyle w:val="FootnoteReference"/>
        </w:rPr>
        <w:footnoteReference w:id="48"/>
      </w:r>
      <w:r>
        <w:t xml:space="preserve">ཐབས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ཀྚ། པེ་ཅིན། མུཀ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྅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ཏྭྃ་པྲི་ཏཛྙཱ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ར་པོ་ད་ཧ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ཡཱ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ཥྚྃ་ཁ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མ་ར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ྷ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a1bf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7Z</dcterms:created>
  <dcterms:modified xsi:type="dcterms:W3CDTF">2018-11-05T22:12:27Z</dcterms:modified>
</cp:coreProperties>
</file>